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E7D59" w14:textId="77777777" w:rsidR="008A6B75" w:rsidRPr="009673B2" w:rsidRDefault="00217A95" w:rsidP="009673B2">
      <w:pPr>
        <w:ind w:left="2880" w:firstLine="720"/>
        <w:rPr>
          <w:rFonts w:asciiTheme="minorHAnsi" w:hAnsiTheme="minorHAnsi" w:cs="Tahoma"/>
          <w:b/>
          <w:szCs w:val="20"/>
        </w:rPr>
      </w:pPr>
      <w:r w:rsidRPr="009673B2">
        <w:rPr>
          <w:rFonts w:asciiTheme="minorHAnsi" w:hAnsiTheme="minorHAnsi" w:cs="Tahoma"/>
          <w:b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497F27D2" wp14:editId="348915C8">
            <wp:simplePos x="0" y="0"/>
            <wp:positionH relativeFrom="column">
              <wp:posOffset>58189</wp:posOffset>
            </wp:positionH>
            <wp:positionV relativeFrom="paragraph">
              <wp:posOffset>-462338</wp:posOffset>
            </wp:positionV>
            <wp:extent cx="1562100" cy="567690"/>
            <wp:effectExtent l="0" t="0" r="0" b="3810"/>
            <wp:wrapNone/>
            <wp:docPr id="1" name="Picture 0" descr="SPSTLogoColor3i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STLogoColor3inch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64214" cy="568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0CDC" w:rsidRPr="009673B2">
        <w:rPr>
          <w:rFonts w:asciiTheme="minorHAnsi" w:hAnsiTheme="minorHAnsi" w:cs="Tahoma"/>
          <w:b/>
          <w:szCs w:val="20"/>
        </w:rPr>
        <w:t xml:space="preserve">COURSE </w:t>
      </w:r>
      <w:r w:rsidR="008A6B75" w:rsidRPr="009673B2">
        <w:rPr>
          <w:rFonts w:asciiTheme="minorHAnsi" w:hAnsiTheme="minorHAnsi" w:cs="Tahoma"/>
          <w:b/>
          <w:szCs w:val="20"/>
        </w:rPr>
        <w:t xml:space="preserve">TEXTBOOK </w:t>
      </w:r>
      <w:r w:rsidR="00C00CDC" w:rsidRPr="009673B2">
        <w:rPr>
          <w:rFonts w:asciiTheme="minorHAnsi" w:hAnsiTheme="minorHAnsi" w:cs="Tahoma"/>
          <w:b/>
          <w:szCs w:val="20"/>
        </w:rPr>
        <w:t>LIST INFORMATION</w:t>
      </w:r>
    </w:p>
    <w:p w14:paraId="51FBA78E" w14:textId="77777777" w:rsidR="00C00CDC" w:rsidRPr="009673B2" w:rsidRDefault="00C00CDC" w:rsidP="007A43B4">
      <w:pPr>
        <w:rPr>
          <w:rFonts w:asciiTheme="minorHAnsi" w:hAnsiTheme="minorHAnsi" w:cs="Tahoma"/>
          <w:b/>
          <w:sz w:val="20"/>
          <w:szCs w:val="20"/>
        </w:rPr>
      </w:pPr>
    </w:p>
    <w:tbl>
      <w:tblPr>
        <w:tblStyle w:val="TableGrid"/>
        <w:tblW w:w="11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3150"/>
        <w:gridCol w:w="269"/>
        <w:gridCol w:w="3884"/>
        <w:gridCol w:w="465"/>
      </w:tblGrid>
      <w:tr w:rsidR="00B43F1F" w:rsidRPr="009673B2" w14:paraId="1C5F40C7" w14:textId="77777777" w:rsidTr="72EFFB80">
        <w:tc>
          <w:tcPr>
            <w:tcW w:w="6390" w:type="dxa"/>
            <w:gridSpan w:val="2"/>
            <w:shd w:val="clear" w:color="auto" w:fill="000000" w:themeFill="text1"/>
          </w:tcPr>
          <w:p w14:paraId="3E57E5D3" w14:textId="77777777" w:rsidR="00B43F1F" w:rsidRPr="009673B2" w:rsidRDefault="00B43F1F" w:rsidP="007A43B4">
            <w:pPr>
              <w:jc w:val="center"/>
              <w:rPr>
                <w:rFonts w:asciiTheme="minorHAnsi" w:hAnsiTheme="minorHAnsi" w:cs="Tahoma"/>
                <w:b/>
                <w:color w:val="FFFFFF" w:themeColor="background1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color w:val="FFFFFF" w:themeColor="background1"/>
                <w:szCs w:val="20"/>
              </w:rPr>
              <w:t>FACULTY INSTRUCTIONS</w:t>
            </w:r>
          </w:p>
        </w:tc>
        <w:tc>
          <w:tcPr>
            <w:tcW w:w="269" w:type="dxa"/>
            <w:shd w:val="clear" w:color="auto" w:fill="auto"/>
          </w:tcPr>
          <w:p w14:paraId="4D18B76D" w14:textId="77777777" w:rsidR="00B43F1F" w:rsidRPr="009673B2" w:rsidRDefault="00B43F1F" w:rsidP="007A43B4">
            <w:pPr>
              <w:rPr>
                <w:rFonts w:asciiTheme="minorHAnsi" w:hAnsiTheme="minorHAnsi" w:cs="Tahom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349" w:type="dxa"/>
            <w:gridSpan w:val="2"/>
            <w:shd w:val="clear" w:color="auto" w:fill="000000" w:themeFill="text1"/>
          </w:tcPr>
          <w:p w14:paraId="4841C064" w14:textId="77777777" w:rsidR="007A43B4" w:rsidRPr="009673B2" w:rsidRDefault="00B43F1F" w:rsidP="004B0C44">
            <w:pPr>
              <w:ind w:left="-107"/>
              <w:jc w:val="center"/>
              <w:rPr>
                <w:rFonts w:asciiTheme="minorHAnsi" w:hAnsiTheme="minorHAnsi" w:cs="Tahoma"/>
                <w:b/>
                <w:i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i/>
                <w:szCs w:val="20"/>
              </w:rPr>
              <w:t>STUDENT INSTRUCTIONS</w:t>
            </w:r>
          </w:p>
          <w:p w14:paraId="1D7E9678" w14:textId="77777777" w:rsidR="00B43F1F" w:rsidRPr="009673B2" w:rsidRDefault="00B43F1F" w:rsidP="007A43B4">
            <w:pPr>
              <w:jc w:val="center"/>
              <w:rPr>
                <w:rFonts w:asciiTheme="minorHAnsi" w:hAnsiTheme="minorHAnsi" w:cs="Tahoma"/>
                <w:b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i/>
                <w:szCs w:val="20"/>
              </w:rPr>
              <w:t>(Both Campuses)</w:t>
            </w:r>
          </w:p>
        </w:tc>
      </w:tr>
      <w:tr w:rsidR="00AE0E22" w:rsidRPr="009673B2" w14:paraId="3FA79A70" w14:textId="77777777" w:rsidTr="72EFFB80">
        <w:trPr>
          <w:trHeight w:val="1746"/>
        </w:trPr>
        <w:tc>
          <w:tcPr>
            <w:tcW w:w="6390" w:type="dxa"/>
            <w:gridSpan w:val="2"/>
          </w:tcPr>
          <w:p w14:paraId="46442B97" w14:textId="535C915E" w:rsidR="00AE0E22" w:rsidRPr="009673B2" w:rsidRDefault="00AE0E22" w:rsidP="009673B2">
            <w:pPr>
              <w:jc w:val="both"/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For </w:t>
            </w:r>
            <w:r w:rsidR="00EF77F0" w:rsidRPr="009673B2">
              <w:rPr>
                <w:rFonts w:asciiTheme="minorHAnsi" w:hAnsiTheme="minorHAnsi" w:cs="Tahoma"/>
                <w:sz w:val="18"/>
                <w:szCs w:val="18"/>
              </w:rPr>
              <w:t>each semester taught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, </w:t>
            </w:r>
            <w:r w:rsidR="00EF77F0" w:rsidRPr="009673B2">
              <w:rPr>
                <w:rFonts w:asciiTheme="minorHAnsi" w:hAnsiTheme="minorHAnsi" w:cs="Tahoma"/>
                <w:sz w:val="18"/>
                <w:szCs w:val="18"/>
              </w:rPr>
              <w:t>faculty shoul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complete and submit a new form </w:t>
            </w:r>
            <w:r w:rsidR="009673B2" w:rsidRPr="009673B2">
              <w:rPr>
                <w:rFonts w:asciiTheme="minorHAnsi" w:hAnsiTheme="minorHAnsi" w:cs="Tahoma"/>
                <w:sz w:val="18"/>
                <w:szCs w:val="18"/>
              </w:rPr>
              <w:t>each time the c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>ou</w:t>
            </w:r>
            <w:r w:rsidR="006B00A5" w:rsidRPr="009673B2">
              <w:rPr>
                <w:rFonts w:asciiTheme="minorHAnsi" w:hAnsiTheme="minorHAnsi" w:cs="Tahoma"/>
                <w:sz w:val="18"/>
                <w:szCs w:val="18"/>
              </w:rPr>
              <w:t xml:space="preserve">rse </w:t>
            </w:r>
            <w:r w:rsidR="009673B2" w:rsidRPr="009673B2">
              <w:rPr>
                <w:rFonts w:asciiTheme="minorHAnsi" w:hAnsiTheme="minorHAnsi" w:cs="Tahoma"/>
                <w:sz w:val="18"/>
                <w:szCs w:val="18"/>
              </w:rPr>
              <w:t xml:space="preserve">is taught </w:t>
            </w:r>
            <w:r w:rsidR="006B00A5" w:rsidRPr="009673B2">
              <w:rPr>
                <w:rFonts w:asciiTheme="minorHAnsi" w:hAnsiTheme="minorHAnsi" w:cs="Tahoma"/>
                <w:sz w:val="18"/>
                <w:szCs w:val="18"/>
              </w:rPr>
              <w:t>and return</w:t>
            </w:r>
            <w:r w:rsidR="00795F6E" w:rsidRPr="009673B2">
              <w:rPr>
                <w:rFonts w:asciiTheme="minorHAnsi" w:hAnsiTheme="minorHAnsi" w:cs="Tahoma"/>
                <w:sz w:val="18"/>
                <w:szCs w:val="18"/>
              </w:rPr>
              <w:t>ed</w:t>
            </w:r>
            <w:r w:rsidR="009673B2" w:rsidRPr="009673B2">
              <w:rPr>
                <w:rFonts w:asciiTheme="minorHAnsi" w:hAnsiTheme="minorHAnsi" w:cs="Tahoma"/>
                <w:sz w:val="18"/>
                <w:szCs w:val="18"/>
              </w:rPr>
              <w:t xml:space="preserve">. </w:t>
            </w:r>
            <w:r w:rsidR="00D2278B" w:rsidRPr="009673B2">
              <w:rPr>
                <w:rFonts w:asciiTheme="minorHAnsi" w:hAnsiTheme="minorHAnsi" w:cs="Tahoma"/>
                <w:sz w:val="18"/>
                <w:szCs w:val="18"/>
              </w:rPr>
              <w:t>Forms are due by the first day of registration for a given term.</w:t>
            </w:r>
            <w:r w:rsidR="00D21FDB"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</w:p>
          <w:p w14:paraId="50D55E3D" w14:textId="77777777" w:rsidR="009673B2" w:rsidRPr="009673B2" w:rsidRDefault="009673B2" w:rsidP="009673B2">
            <w:pPr>
              <w:jc w:val="both"/>
              <w:rPr>
                <w:rFonts w:asciiTheme="minorHAnsi" w:hAnsiTheme="minorHAnsi" w:cs="Tahoma"/>
                <w:sz w:val="18"/>
                <w:szCs w:val="18"/>
              </w:rPr>
            </w:pPr>
          </w:p>
          <w:p w14:paraId="0D44DB34" w14:textId="00FED89E" w:rsidR="00FB0F7D" w:rsidRPr="009673B2" w:rsidRDefault="00FB0F7D" w:rsidP="009673B2">
            <w:pPr>
              <w:spacing w:line="200" w:lineRule="exact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 xml:space="preserve">DESKCOPY – </w:t>
            </w:r>
            <w:r w:rsidRPr="009673B2">
              <w:rPr>
                <w:rFonts w:asciiTheme="minorHAnsi" w:hAnsiTheme="minorHAnsi"/>
                <w:bCs/>
                <w:sz w:val="18"/>
                <w:szCs w:val="18"/>
                <w:u w:val="single"/>
              </w:rPr>
              <w:t>ordered by faculty and adjuncts</w:t>
            </w: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 xml:space="preserve"> at a $200 max for 1</w:t>
            </w:r>
            <w:r w:rsidRPr="009673B2">
              <w:rPr>
                <w:rFonts w:asciiTheme="minorHAnsi" w:hAnsiTheme="minorHAnsi"/>
                <w:bCs/>
                <w:sz w:val="18"/>
                <w:szCs w:val="18"/>
                <w:vertAlign w:val="superscript"/>
              </w:rPr>
              <w:t>st</w:t>
            </w: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 xml:space="preserve"> time use of text per course.  Please fill out an Expense Reimbursement Form, attach all </w:t>
            </w:r>
            <w:r w:rsidRPr="009673B2">
              <w:rPr>
                <w:rFonts w:asciiTheme="minorHAnsi" w:hAnsiTheme="minorHAnsi"/>
                <w:bCs/>
                <w:sz w:val="18"/>
                <w:szCs w:val="18"/>
                <w:u w:val="single"/>
              </w:rPr>
              <w:t>actual/delivered receipt</w:t>
            </w: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>s, return via email or mail, and this should be reimbursed with your first stipend payment (or next payroll payment)</w:t>
            </w:r>
          </w:p>
        </w:tc>
        <w:tc>
          <w:tcPr>
            <w:tcW w:w="269" w:type="dxa"/>
          </w:tcPr>
          <w:p w14:paraId="259A0341" w14:textId="77777777" w:rsidR="00AE0E22" w:rsidRPr="009673B2" w:rsidRDefault="00AE0E22" w:rsidP="007A43B4">
            <w:pPr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  <w:tc>
          <w:tcPr>
            <w:tcW w:w="4349" w:type="dxa"/>
            <w:gridSpan w:val="2"/>
          </w:tcPr>
          <w:p w14:paraId="207B9248" w14:textId="0AF59435" w:rsidR="00AE0E22" w:rsidRPr="00726FB5" w:rsidRDefault="00DC4F08" w:rsidP="009673B2">
            <w:pPr>
              <w:ind w:left="-17"/>
              <w:jc w:val="both"/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Students may acquire textbooks 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by ordering online </w:t>
            </w:r>
            <w:r w:rsidR="00F4312E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via Amazon </w:t>
            </w:r>
            <w:r w:rsidR="00795F6E" w:rsidRPr="00726FB5">
              <w:rPr>
                <w:rFonts w:asciiTheme="minorHAnsi" w:hAnsiTheme="minorHAnsi" w:cs="Tahoma"/>
                <w:i/>
                <w:sz w:val="18"/>
                <w:szCs w:val="18"/>
              </w:rPr>
              <w:t>or other book retailer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and having books shipped to them.  Regardless of shopping</w:t>
            </w:r>
            <w:r w:rsidR="009673B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>/</w:t>
            </w:r>
            <w:r w:rsidR="009673B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ordering method, students may </w:t>
            </w:r>
            <w:r w:rsidR="00F413E4" w:rsidRPr="00726FB5">
              <w:rPr>
                <w:rFonts w:asciiTheme="minorHAnsi" w:hAnsiTheme="minorHAnsi" w:cs="Tahoma"/>
                <w:i/>
                <w:sz w:val="18"/>
                <w:szCs w:val="18"/>
              </w:rPr>
              <w:t>check Cokesbury online for discount on text and certain text</w:t>
            </w:r>
            <w:r w:rsidR="009673B2" w:rsidRPr="00726FB5">
              <w:rPr>
                <w:rFonts w:asciiTheme="minorHAnsi" w:hAnsiTheme="minorHAnsi" w:cs="Tahoma"/>
                <w:i/>
                <w:sz w:val="18"/>
                <w:szCs w:val="18"/>
              </w:rPr>
              <w:t>s</w:t>
            </w:r>
            <w:r w:rsidR="00F413E4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may be sent free delivery.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</w:t>
            </w:r>
          </w:p>
        </w:tc>
      </w:tr>
      <w:tr w:rsidR="00B43F1F" w:rsidRPr="009673B2" w14:paraId="2C2BB7E0" w14:textId="77777777" w:rsidTr="72EFFB80">
        <w:trPr>
          <w:trHeight w:val="360"/>
        </w:trPr>
        <w:tc>
          <w:tcPr>
            <w:tcW w:w="3240" w:type="dxa"/>
          </w:tcPr>
          <w:p w14:paraId="14C214A9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COURSE INSTRUCTOR(S)</w:t>
            </w:r>
          </w:p>
        </w:tc>
        <w:tc>
          <w:tcPr>
            <w:tcW w:w="7303" w:type="dxa"/>
            <w:gridSpan w:val="3"/>
            <w:tcBorders>
              <w:bottom w:val="single" w:sz="4" w:space="0" w:color="auto"/>
            </w:tcBorders>
          </w:tcPr>
          <w:p w14:paraId="749F61A5" w14:textId="62B2A0CD" w:rsidR="00B43F1F" w:rsidRPr="009673B2" w:rsidRDefault="008F44B7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Richard Liantonio</w:t>
            </w:r>
          </w:p>
        </w:tc>
        <w:tc>
          <w:tcPr>
            <w:tcW w:w="465" w:type="dxa"/>
          </w:tcPr>
          <w:p w14:paraId="2171F75F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673B2" w14:paraId="4BF765B7" w14:textId="77777777" w:rsidTr="72EFFB80">
        <w:trPr>
          <w:trHeight w:val="314"/>
        </w:trPr>
        <w:tc>
          <w:tcPr>
            <w:tcW w:w="3240" w:type="dxa"/>
          </w:tcPr>
          <w:p w14:paraId="2439E757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 xml:space="preserve">COURSE NUMBER </w:t>
            </w:r>
            <w:r w:rsidR="009A0395" w:rsidRPr="009673B2">
              <w:rPr>
                <w:rFonts w:asciiTheme="minorHAnsi" w:hAnsiTheme="minorHAnsi" w:cs="Tahoma"/>
                <w:b/>
                <w:sz w:val="20"/>
                <w:szCs w:val="20"/>
              </w:rPr>
              <w:t>&amp;</w:t>
            </w: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 xml:space="preserve"> SECTION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C6CBBB6" w14:textId="4FE96EDC" w:rsidR="00B43F1F" w:rsidRPr="009673B2" w:rsidRDefault="008F44B7" w:rsidP="72EFFB80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 w:rsidRPr="72EFFB80">
              <w:rPr>
                <w:rFonts w:asciiTheme="minorHAnsi" w:hAnsiTheme="minorHAnsi" w:cs="Tahoma"/>
                <w:sz w:val="20"/>
                <w:szCs w:val="20"/>
              </w:rPr>
              <w:t>HBS 32</w:t>
            </w:r>
            <w:r w:rsidR="2EBA858D" w:rsidRPr="72EFFB80">
              <w:rPr>
                <w:rFonts w:asciiTheme="minorHAnsi" w:hAnsiTheme="minorHAnsi" w:cs="Tahoma"/>
                <w:sz w:val="20"/>
                <w:szCs w:val="20"/>
              </w:rPr>
              <w:t>1</w:t>
            </w:r>
          </w:p>
        </w:tc>
        <w:tc>
          <w:tcPr>
            <w:tcW w:w="465" w:type="dxa"/>
          </w:tcPr>
          <w:p w14:paraId="526A1D6B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673B2" w14:paraId="01290AA4" w14:textId="77777777" w:rsidTr="72EFFB80">
        <w:trPr>
          <w:trHeight w:val="413"/>
        </w:trPr>
        <w:tc>
          <w:tcPr>
            <w:tcW w:w="3240" w:type="dxa"/>
          </w:tcPr>
          <w:p w14:paraId="6D060122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COURSE NAME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A666586" w14:textId="5B045BCC" w:rsidR="00B43F1F" w:rsidRPr="009673B2" w:rsidRDefault="008F44B7" w:rsidP="72EFFB80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 w:rsidRPr="72EFFB80">
              <w:rPr>
                <w:rFonts w:asciiTheme="minorHAnsi" w:hAnsiTheme="minorHAnsi" w:cs="Tahoma"/>
                <w:sz w:val="20"/>
                <w:szCs w:val="20"/>
              </w:rPr>
              <w:t>Introduction to Biblical Hebrew</w:t>
            </w:r>
            <w:r w:rsidR="698A3BAF" w:rsidRPr="72EFFB80">
              <w:rPr>
                <w:rFonts w:asciiTheme="minorHAnsi" w:hAnsiTheme="minorHAnsi" w:cs="Tahoma"/>
                <w:sz w:val="20"/>
                <w:szCs w:val="20"/>
              </w:rPr>
              <w:t xml:space="preserve"> 2</w:t>
            </w:r>
          </w:p>
        </w:tc>
        <w:tc>
          <w:tcPr>
            <w:tcW w:w="465" w:type="dxa"/>
          </w:tcPr>
          <w:p w14:paraId="65517602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9A0395" w:rsidRPr="009673B2" w14:paraId="20E4C11E" w14:textId="77777777" w:rsidTr="72EFFB80">
        <w:trPr>
          <w:trHeight w:val="404"/>
        </w:trPr>
        <w:tc>
          <w:tcPr>
            <w:tcW w:w="3240" w:type="dxa"/>
          </w:tcPr>
          <w:p w14:paraId="1E89D5E0" w14:textId="6C59CF87" w:rsidR="009A0395" w:rsidRPr="009673B2" w:rsidRDefault="009A0395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COURSE SEMESTER &amp;</w:t>
            </w:r>
            <w:r w:rsidR="004B0C44" w:rsidRPr="009673B2">
              <w:rPr>
                <w:rFonts w:asciiTheme="minorHAnsi" w:hAnsiTheme="minorHAnsi" w:cs="Tahoma"/>
                <w:b/>
                <w:sz w:val="20"/>
                <w:szCs w:val="20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YEAR</w:t>
            </w:r>
            <w:r w:rsidRPr="009673B2">
              <w:rPr>
                <w:rFonts w:asciiTheme="minorHAnsi" w:hAnsiTheme="minorHAnsi" w:cs="Tahoma"/>
                <w:sz w:val="20"/>
                <w:szCs w:val="20"/>
              </w:rPr>
              <w:t xml:space="preserve">  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8DEB0DE" w14:textId="087F22AF" w:rsidR="009A0395" w:rsidRPr="009673B2" w:rsidRDefault="7568E231" w:rsidP="72EFFB80">
            <w:pPr>
              <w:spacing w:before="240" w:line="259" w:lineRule="auto"/>
              <w:rPr>
                <w:rFonts w:asciiTheme="minorHAnsi" w:hAnsiTheme="minorHAnsi" w:cs="Tahoma"/>
              </w:rPr>
            </w:pPr>
            <w:r w:rsidRPr="72EFFB80">
              <w:rPr>
                <w:rFonts w:asciiTheme="minorHAnsi" w:hAnsiTheme="minorHAnsi" w:cs="Tahoma"/>
                <w:sz w:val="20"/>
                <w:szCs w:val="20"/>
              </w:rPr>
              <w:t>Spring 2022</w:t>
            </w:r>
          </w:p>
        </w:tc>
        <w:tc>
          <w:tcPr>
            <w:tcW w:w="465" w:type="dxa"/>
          </w:tcPr>
          <w:p w14:paraId="0234065D" w14:textId="77777777" w:rsidR="009A0395" w:rsidRPr="009673B2" w:rsidRDefault="009A0395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673B2" w14:paraId="4740E2D1" w14:textId="77777777" w:rsidTr="72EFFB80">
        <w:trPr>
          <w:trHeight w:val="233"/>
        </w:trPr>
        <w:tc>
          <w:tcPr>
            <w:tcW w:w="3240" w:type="dxa"/>
          </w:tcPr>
          <w:p w14:paraId="02D154E3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DATE OF SUBMISSION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3B2450C" w14:textId="570C928D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465" w:type="dxa"/>
          </w:tcPr>
          <w:p w14:paraId="590F9E83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</w:tbl>
    <w:p w14:paraId="1F4A3835" w14:textId="77777777" w:rsidR="00B43F1F" w:rsidRPr="000F2D95" w:rsidRDefault="00B43F1F" w:rsidP="007A43B4">
      <w:pPr>
        <w:rPr>
          <w:rFonts w:asciiTheme="minorHAnsi" w:hAnsiTheme="minorHAnsi" w:cs="Tahoma"/>
          <w:b/>
          <w:sz w:val="6"/>
          <w:szCs w:val="20"/>
        </w:rPr>
      </w:pPr>
    </w:p>
    <w:tbl>
      <w:tblPr>
        <w:tblpPr w:leftFromText="180" w:rightFromText="180" w:vertAnchor="text" w:horzAnchor="margin" w:tblpY="73"/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8"/>
        <w:gridCol w:w="3487"/>
        <w:gridCol w:w="1620"/>
        <w:gridCol w:w="720"/>
        <w:gridCol w:w="1710"/>
        <w:gridCol w:w="1800"/>
        <w:gridCol w:w="1440"/>
      </w:tblGrid>
      <w:tr w:rsidR="009673B2" w:rsidRPr="009673B2" w14:paraId="3B0258D7" w14:textId="77777777" w:rsidTr="009673B2">
        <w:trPr>
          <w:trHeight w:val="665"/>
        </w:trPr>
        <w:tc>
          <w:tcPr>
            <w:tcW w:w="3865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0F2D95" w:rsidRPr="007A43B4" w14:paraId="1ACF1D49" w14:textId="77777777" w:rsidTr="000F2D95">
              <w:trPr>
                <w:trHeight w:val="348"/>
              </w:trPr>
              <w:tc>
                <w:tcPr>
                  <w:tcW w:w="11065" w:type="dxa"/>
                  <w:shd w:val="clear" w:color="auto" w:fill="000000" w:themeFill="text1"/>
                  <w:vAlign w:val="center"/>
                </w:tcPr>
                <w:p w14:paraId="67C8BB87" w14:textId="77777777" w:rsidR="000F2D95" w:rsidRPr="007A43B4" w:rsidRDefault="000F2D95" w:rsidP="000F2D95">
                  <w:pPr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7A43B4"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>REQUIRED TEXTBOOKS LIST</w:t>
                  </w:r>
                </w:p>
              </w:tc>
            </w:tr>
          </w:tbl>
          <w:p w14:paraId="54B903BA" w14:textId="77777777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BOOK TITLE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EDITION</w:t>
            </w:r>
          </w:p>
          <w:p w14:paraId="58D0D9ED" w14:textId="77777777" w:rsidR="009673B2" w:rsidRPr="009673B2" w:rsidRDefault="009673B2" w:rsidP="007A43B4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5F452D64" w14:textId="77777777" w:rsidR="009673B2" w:rsidRPr="009673B2" w:rsidRDefault="009673B2" w:rsidP="007A43B4">
            <w:pPr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7BEB3C6D" w14:textId="0C0B7593" w:rsidR="009673B2" w:rsidRPr="009673B2" w:rsidRDefault="009673B2" w:rsidP="007A43B4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</w:p>
          <w:p w14:paraId="0A7A1F68" w14:textId="417B5B83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sz w:val="16"/>
                <w:szCs w:val="18"/>
              </w:rPr>
              <w:t xml:space="preserve"># of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 xml:space="preserve">PAGES </w:t>
            </w:r>
            <w:r w:rsidRPr="009673B2">
              <w:rPr>
                <w:rFonts w:asciiTheme="minorHAnsi" w:hAnsiTheme="minorHAnsi" w:cs="Tahoma"/>
                <w:i/>
                <w:sz w:val="16"/>
                <w:szCs w:val="18"/>
              </w:rPr>
              <w:t>to be read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0A138B5D" w14:textId="0E11DE48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PUBLISHER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DATE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2AD61334" w14:textId="77777777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13-Digit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ISBN</w:t>
            </w:r>
          </w:p>
          <w:p w14:paraId="71AB7001" w14:textId="77777777" w:rsidR="009673B2" w:rsidRPr="009673B2" w:rsidRDefault="009673B2" w:rsidP="007A43B4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without dashes)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58F4C674" w14:textId="77777777" w:rsidR="009673B2" w:rsidRPr="009673B2" w:rsidRDefault="009673B2" w:rsidP="007A43B4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LIST PRICE</w:t>
            </w:r>
          </w:p>
          <w:p w14:paraId="416E4627" w14:textId="5FF1D2A7" w:rsidR="009673B2" w:rsidRPr="009673B2" w:rsidRDefault="009673B2" w:rsidP="007A43B4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est)</w:t>
            </w:r>
          </w:p>
        </w:tc>
      </w:tr>
      <w:tr w:rsidR="009673B2" w:rsidRPr="009673B2" w14:paraId="5D791C4A" w14:textId="77777777" w:rsidTr="0029042A">
        <w:trPr>
          <w:trHeight w:val="665"/>
        </w:trPr>
        <w:tc>
          <w:tcPr>
            <w:tcW w:w="378" w:type="dxa"/>
            <w:vAlign w:val="bottom"/>
          </w:tcPr>
          <w:p w14:paraId="6416F1BE" w14:textId="77777777" w:rsidR="009673B2" w:rsidRPr="009673B2" w:rsidRDefault="009673B2" w:rsidP="00CD10F9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1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44E45B" w14:textId="21E218B7" w:rsidR="009673B2" w:rsidRPr="009673B2" w:rsidRDefault="008F44B7" w:rsidP="00CD10F9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Beginning Biblical Hebrew: A Grammar and Illustrated Reader</w:t>
            </w:r>
            <w:r w:rsidR="006E6E69"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F96B32" w14:textId="136B15D9" w:rsidR="009673B2" w:rsidRPr="009673B2" w:rsidRDefault="008F44B7" w:rsidP="00CD10F9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John A. Cook and Robert D. Holmstedt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924BD6" w14:textId="3FD53EA0" w:rsidR="009673B2" w:rsidRPr="009673B2" w:rsidRDefault="008F44B7" w:rsidP="00CD10F9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139+9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740F29" w14:textId="2A061B45" w:rsidR="009673B2" w:rsidRPr="009673B2" w:rsidRDefault="008F44B7" w:rsidP="00CD10F9">
            <w:pPr>
              <w:pStyle w:val="TableParagraph"/>
              <w:kinsoku w:val="0"/>
              <w:overflowPunct w:val="0"/>
              <w:ind w:left="-18" w:right="187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Bake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765722" w14:textId="460AD9A9" w:rsidR="009673B2" w:rsidRPr="009673B2" w:rsidRDefault="006E6E69" w:rsidP="00CD10F9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080104886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F998E1" w14:textId="7F78F7F8" w:rsidR="009673B2" w:rsidRPr="009673B2" w:rsidRDefault="006E6E69" w:rsidP="00CD10F9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$</w:t>
            </w:r>
            <w:r w:rsidR="00D047FE">
              <w:rPr>
                <w:rFonts w:asciiTheme="minorHAnsi" w:hAnsiTheme="minorHAnsi" w:cs="Tahoma"/>
                <w:sz w:val="20"/>
                <w:szCs w:val="20"/>
              </w:rPr>
              <w:t>41.87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</w:tc>
      </w:tr>
      <w:tr w:rsidR="009673B2" w:rsidRPr="009673B2" w14:paraId="444A5BED" w14:textId="77777777" w:rsidTr="0029042A">
        <w:trPr>
          <w:trHeight w:val="620"/>
        </w:trPr>
        <w:tc>
          <w:tcPr>
            <w:tcW w:w="378" w:type="dxa"/>
            <w:vAlign w:val="bottom"/>
          </w:tcPr>
          <w:p w14:paraId="0A3F2531" w14:textId="77777777" w:rsidR="009673B2" w:rsidRPr="009673B2" w:rsidRDefault="009673B2" w:rsidP="00CD10F9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2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828844" w14:textId="6B383F86" w:rsidR="009673B2" w:rsidRPr="009673B2" w:rsidRDefault="006E6E69" w:rsidP="00CD10F9">
            <w:pPr>
              <w:pStyle w:val="TableParagraph"/>
              <w:kinsoku w:val="0"/>
              <w:overflowPunct w:val="0"/>
              <w:spacing w:line="242" w:lineRule="exact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Learn Biblical Hebrew, Second Edi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B26CC6" w14:textId="053FF233" w:rsidR="009673B2" w:rsidRPr="009673B2" w:rsidRDefault="006E6E69" w:rsidP="00CD10F9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John H. Dobson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03BA21" w14:textId="6441193A" w:rsidR="009673B2" w:rsidRPr="009673B2" w:rsidRDefault="006E6E69" w:rsidP="00CD10F9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30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08416F" w14:textId="68A719D7" w:rsidR="009673B2" w:rsidRPr="009673B2" w:rsidRDefault="006E6E69" w:rsidP="00CD10F9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Bake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C2F0B4" w14:textId="4D125D2D" w:rsidR="009673B2" w:rsidRPr="009673B2" w:rsidRDefault="006E6E69" w:rsidP="001A59E0">
            <w:pPr>
              <w:rPr>
                <w:rFonts w:asciiTheme="minorHAnsi" w:hAnsiTheme="minorHAnsi"/>
              </w:rPr>
            </w:pPr>
            <w:r w:rsidRPr="006E6E69">
              <w:rPr>
                <w:rFonts w:asciiTheme="minorHAnsi" w:hAnsiTheme="minorHAnsi"/>
              </w:rPr>
              <w:t>9780801097423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98F7C5" w14:textId="26E91C11" w:rsidR="009673B2" w:rsidRPr="009673B2" w:rsidRDefault="006E6E69" w:rsidP="00CD10F9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$</w:t>
            </w:r>
            <w:r w:rsidR="00DE1D5A">
              <w:rPr>
                <w:rFonts w:asciiTheme="minorHAnsi" w:hAnsiTheme="minorHAnsi" w:cs="Tahoma"/>
                <w:sz w:val="20"/>
                <w:szCs w:val="20"/>
              </w:rPr>
              <w:t>36.00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</w:tc>
      </w:tr>
      <w:tr w:rsidR="009673B2" w:rsidRPr="009673B2" w14:paraId="1265A2A6" w14:textId="77777777" w:rsidTr="0029042A">
        <w:trPr>
          <w:trHeight w:val="710"/>
        </w:trPr>
        <w:tc>
          <w:tcPr>
            <w:tcW w:w="378" w:type="dxa"/>
            <w:vAlign w:val="bottom"/>
          </w:tcPr>
          <w:p w14:paraId="73B574BA" w14:textId="77777777" w:rsidR="009673B2" w:rsidRPr="009673B2" w:rsidRDefault="009673B2" w:rsidP="004C6702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3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4BF76A" w14:textId="63EBBA87" w:rsidR="009673B2" w:rsidRPr="009673B2" w:rsidRDefault="006E6E69" w:rsidP="004C6702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Biblical Hebrew Laminated Sheet (Zondervan Get an A! Study Guides)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5F4A17" w14:textId="5EF27273" w:rsidR="009673B2" w:rsidRPr="009673B2" w:rsidRDefault="006E6E69" w:rsidP="0043336D">
            <w:pPr>
              <w:pStyle w:val="TableParagraph"/>
              <w:kinsoku w:val="0"/>
              <w:overflowPunct w:val="0"/>
              <w:spacing w:before="1" w:line="242" w:lineRule="exact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Gary D. Pratico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, </w:t>
            </w:r>
            <w:r w:rsidRPr="006E6E69">
              <w:rPr>
                <w:rFonts w:asciiTheme="minorHAnsi" w:hAnsiTheme="minorHAnsi" w:cs="Tahoma"/>
                <w:sz w:val="20"/>
                <w:szCs w:val="20"/>
              </w:rPr>
              <w:t xml:space="preserve">Miles V. Van Pelt 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AA311E" w14:textId="655FCC45" w:rsidR="009673B2" w:rsidRPr="009673B2" w:rsidRDefault="006E6E69" w:rsidP="005A18F4">
            <w:pPr>
              <w:pStyle w:val="TableParagraph"/>
              <w:kinsoku w:val="0"/>
              <w:overflowPunct w:val="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4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2B20CB" w14:textId="42C9A78B" w:rsidR="009673B2" w:rsidRPr="009673B2" w:rsidRDefault="006E6E69" w:rsidP="004C6702">
            <w:pPr>
              <w:pStyle w:val="TableParagraph"/>
              <w:kinsoku w:val="0"/>
              <w:overflowPunct w:val="0"/>
              <w:spacing w:before="1" w:line="242" w:lineRule="exact"/>
              <w:ind w:left="-18" w:right="6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Zondervan Academic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95DDDF" w14:textId="78A9A3C9" w:rsidR="009673B2" w:rsidRPr="009673B2" w:rsidRDefault="006E6E69" w:rsidP="004C6702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2"/>
                <w:szCs w:val="22"/>
              </w:rPr>
            </w:pPr>
            <w:r w:rsidRPr="006E6E69">
              <w:rPr>
                <w:rFonts w:asciiTheme="minorHAnsi" w:hAnsiTheme="minorHAnsi" w:cs="Tahoma"/>
                <w:sz w:val="22"/>
                <w:szCs w:val="22"/>
              </w:rPr>
              <w:t>9780310262954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6D6A7C" w14:textId="121A3507" w:rsidR="009673B2" w:rsidRPr="009673B2" w:rsidRDefault="006E6E69" w:rsidP="001A59E0">
            <w:pPr>
              <w:pStyle w:val="TableParagraph"/>
              <w:kinsoku w:val="0"/>
              <w:overflowPunct w:val="0"/>
              <w:ind w:right="39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$11.99</w:t>
            </w:r>
          </w:p>
        </w:tc>
      </w:tr>
      <w:tr w:rsidR="00AA60DF" w:rsidRPr="009673B2" w14:paraId="4E505DFF" w14:textId="77777777" w:rsidTr="0029042A">
        <w:trPr>
          <w:trHeight w:val="620"/>
        </w:trPr>
        <w:tc>
          <w:tcPr>
            <w:tcW w:w="378" w:type="dxa"/>
            <w:vAlign w:val="bottom"/>
          </w:tcPr>
          <w:p w14:paraId="601D7127" w14:textId="77777777" w:rsidR="00AA60DF" w:rsidRPr="009673B2" w:rsidRDefault="00AA60DF" w:rsidP="00AA60DF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iCs/>
                <w:sz w:val="20"/>
                <w:szCs w:val="20"/>
              </w:rPr>
              <w:t>4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8ABD82" w14:textId="089813C1" w:rsidR="00AA60DF" w:rsidRPr="009673B2" w:rsidRDefault="00AA60DF" w:rsidP="00AA60DF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947EED">
              <w:rPr>
                <w:rFonts w:asciiTheme="minorHAnsi" w:hAnsiTheme="minorHAnsi" w:cs="Tahoma"/>
                <w:sz w:val="20"/>
                <w:szCs w:val="20"/>
              </w:rPr>
              <w:t>Biblia Hebraica Stuttgartensia: A Reader's Edition (Hebrew Edition)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9503FC" w14:textId="54D9934F" w:rsidR="00AA60DF" w:rsidRPr="009673B2" w:rsidRDefault="00AA60DF" w:rsidP="00AA60DF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  <w:r w:rsidRPr="00947EED">
              <w:rPr>
                <w:rFonts w:asciiTheme="minorHAnsi" w:hAnsiTheme="minorHAnsi" w:cs="Tahoma"/>
                <w:sz w:val="20"/>
                <w:szCs w:val="20"/>
              </w:rPr>
              <w:t>Donald A. Vance, George Atha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C6B9A2" w14:textId="4D3A76DB" w:rsidR="00AA60DF" w:rsidRPr="009673B2" w:rsidRDefault="00B9754E" w:rsidP="00AA60DF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CC4295" w14:textId="39F5289F" w:rsidR="00AA60DF" w:rsidRPr="009673B2" w:rsidRDefault="00AA60DF" w:rsidP="00AA60DF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  <w:r w:rsidRPr="00947EED">
              <w:rPr>
                <w:rFonts w:asciiTheme="minorHAnsi" w:hAnsiTheme="minorHAnsi" w:cs="Tahoma"/>
                <w:sz w:val="20"/>
                <w:szCs w:val="20"/>
              </w:rPr>
              <w:t>Hendrickso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2339F4" w14:textId="335A2ADF" w:rsidR="00AA60DF" w:rsidRPr="009673B2" w:rsidRDefault="00AA60DF" w:rsidP="00AA60DF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947EED">
              <w:rPr>
                <w:rFonts w:asciiTheme="minorHAnsi" w:hAnsiTheme="minorHAnsi"/>
              </w:rPr>
              <w:t>9781598563429</w:t>
            </w:r>
            <w:r w:rsidR="00AA6CBA">
              <w:rPr>
                <w:rFonts w:asciiTheme="minorHAnsi" w:hAnsiTheme="minorHAnsi"/>
              </w:rPr>
              <w:t xml:space="preserve"> or </w:t>
            </w:r>
            <w:r w:rsidR="008C658D">
              <w:t xml:space="preserve"> </w:t>
            </w:r>
            <w:r w:rsidR="008C658D" w:rsidRPr="008C658D">
              <w:rPr>
                <w:rFonts w:asciiTheme="minorHAnsi" w:hAnsiTheme="minorHAnsi"/>
              </w:rPr>
              <w:t>9781598567496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7307CE" w14:textId="75C22FB1" w:rsidR="00AA60DF" w:rsidRPr="009673B2" w:rsidRDefault="00BB08EE" w:rsidP="00AA60DF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$55.95</w:t>
            </w:r>
          </w:p>
        </w:tc>
      </w:tr>
      <w:tr w:rsidR="00AA60DF" w:rsidRPr="009673B2" w14:paraId="69AFC1AD" w14:textId="77777777" w:rsidTr="0029042A">
        <w:trPr>
          <w:trHeight w:val="710"/>
        </w:trPr>
        <w:tc>
          <w:tcPr>
            <w:tcW w:w="378" w:type="dxa"/>
            <w:vAlign w:val="bottom"/>
          </w:tcPr>
          <w:p w14:paraId="7C32F100" w14:textId="77777777" w:rsidR="00AA60DF" w:rsidRPr="009673B2" w:rsidRDefault="00AA60DF" w:rsidP="00AA60DF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5</w:t>
            </w:r>
          </w:p>
        </w:tc>
        <w:tc>
          <w:tcPr>
            <w:tcW w:w="3487" w:type="dxa"/>
            <w:vAlign w:val="bottom"/>
          </w:tcPr>
          <w:p w14:paraId="49548662" w14:textId="5FFD236A" w:rsidR="00AA60DF" w:rsidRPr="009673B2" w:rsidRDefault="004F62D7" w:rsidP="00AA60DF">
            <w:pPr>
              <w:pStyle w:val="PlainText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4F62D7">
              <w:rPr>
                <w:rFonts w:asciiTheme="minorHAnsi" w:hAnsiTheme="minorHAnsi" w:cs="Tahoma"/>
                <w:sz w:val="20"/>
                <w:szCs w:val="20"/>
              </w:rPr>
              <w:t>Aleph With Beth</w:t>
            </w:r>
          </w:p>
        </w:tc>
        <w:tc>
          <w:tcPr>
            <w:tcW w:w="1620" w:type="dxa"/>
            <w:vAlign w:val="bottom"/>
          </w:tcPr>
          <w:p w14:paraId="4AB44155" w14:textId="65F9D376" w:rsidR="00AA60DF" w:rsidRPr="009673B2" w:rsidRDefault="00C97310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Bethan</w:t>
            </w:r>
            <w:r w:rsidR="004F62D7">
              <w:rPr>
                <w:rFonts w:asciiTheme="minorHAnsi" w:hAnsiTheme="minorHAnsi" w:cs="Tahoma"/>
                <w:sz w:val="20"/>
                <w:szCs w:val="20"/>
              </w:rPr>
              <w:t>y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 and </w:t>
            </w:r>
            <w:r w:rsidR="005A7500">
              <w:rPr>
                <w:rFonts w:asciiTheme="minorHAnsi" w:hAnsiTheme="minorHAnsi" w:cs="Tahoma"/>
                <w:sz w:val="20"/>
                <w:szCs w:val="20"/>
              </w:rPr>
              <w:t>Andrew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 Case</w:t>
            </w:r>
          </w:p>
        </w:tc>
        <w:tc>
          <w:tcPr>
            <w:tcW w:w="720" w:type="dxa"/>
            <w:vAlign w:val="bottom"/>
          </w:tcPr>
          <w:p w14:paraId="003B2AA8" w14:textId="77777777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78E01B29" w14:textId="6CD3187C" w:rsidR="00AA60DF" w:rsidRPr="009673B2" w:rsidRDefault="00C7261C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hyperlink r:id="rId9" w:history="1">
              <w:r w:rsidR="00204475" w:rsidRPr="00B86DCD">
                <w:rPr>
                  <w:rStyle w:val="Hyperlink"/>
                </w:rPr>
                <w:t>https://youtu.be/y640-FIpxQs</w:t>
              </w:r>
            </w:hyperlink>
          </w:p>
        </w:tc>
        <w:tc>
          <w:tcPr>
            <w:tcW w:w="1800" w:type="dxa"/>
            <w:vAlign w:val="bottom"/>
          </w:tcPr>
          <w:p w14:paraId="487EF393" w14:textId="22D0C986" w:rsidR="00AA60DF" w:rsidRPr="009673B2" w:rsidRDefault="00AB1B77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NA</w:t>
            </w:r>
          </w:p>
        </w:tc>
        <w:tc>
          <w:tcPr>
            <w:tcW w:w="1440" w:type="dxa"/>
            <w:vAlign w:val="bottom"/>
          </w:tcPr>
          <w:p w14:paraId="4953240C" w14:textId="0C9BFFD6" w:rsidR="00AA60DF" w:rsidRPr="009673B2" w:rsidRDefault="00AB1B77" w:rsidP="00AA60DF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Free</w:t>
            </w:r>
          </w:p>
        </w:tc>
      </w:tr>
      <w:tr w:rsidR="00AA60DF" w:rsidRPr="009673B2" w14:paraId="01691A5D" w14:textId="77777777" w:rsidTr="0029042A">
        <w:trPr>
          <w:trHeight w:val="800"/>
        </w:trPr>
        <w:tc>
          <w:tcPr>
            <w:tcW w:w="378" w:type="dxa"/>
            <w:vAlign w:val="bottom"/>
          </w:tcPr>
          <w:p w14:paraId="16A5E976" w14:textId="77777777" w:rsidR="00AA60DF" w:rsidRPr="009673B2" w:rsidRDefault="00AA60DF" w:rsidP="00AA60DF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6</w:t>
            </w:r>
          </w:p>
        </w:tc>
        <w:tc>
          <w:tcPr>
            <w:tcW w:w="3487" w:type="dxa"/>
            <w:vAlign w:val="bottom"/>
          </w:tcPr>
          <w:p w14:paraId="75F9FEA6" w14:textId="77777777" w:rsidR="00AA60DF" w:rsidRPr="009673B2" w:rsidRDefault="00AA60DF" w:rsidP="00AA60DF">
            <w:pPr>
              <w:pStyle w:val="PlainText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12AB1BA5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49504DCD" w14:textId="77777777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28C5888B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3D13F285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414BB0BB" w14:textId="77777777" w:rsidR="00AA60DF" w:rsidRPr="009673B2" w:rsidRDefault="00AA60DF" w:rsidP="00AA60DF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AA60DF" w:rsidRPr="009673B2" w14:paraId="3500FCCC" w14:textId="77777777" w:rsidTr="0029042A">
        <w:trPr>
          <w:trHeight w:val="710"/>
        </w:trPr>
        <w:tc>
          <w:tcPr>
            <w:tcW w:w="378" w:type="dxa"/>
            <w:vAlign w:val="bottom"/>
          </w:tcPr>
          <w:p w14:paraId="57447EA9" w14:textId="01EEF2EF" w:rsidR="00AA60DF" w:rsidRPr="009673B2" w:rsidRDefault="00AA60DF" w:rsidP="00AA60DF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7</w:t>
            </w:r>
          </w:p>
        </w:tc>
        <w:tc>
          <w:tcPr>
            <w:tcW w:w="3487" w:type="dxa"/>
            <w:vAlign w:val="bottom"/>
          </w:tcPr>
          <w:p w14:paraId="79BBEC0A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395B22E2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78561DA0" w14:textId="77777777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1ABB880D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275F1731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06097CAF" w14:textId="77777777" w:rsidR="00AA60DF" w:rsidRPr="009673B2" w:rsidRDefault="00AA60DF" w:rsidP="00AA60DF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AA60DF" w:rsidRPr="009673B2" w14:paraId="5FD82B8C" w14:textId="77777777" w:rsidTr="0029042A">
        <w:trPr>
          <w:trHeight w:val="620"/>
        </w:trPr>
        <w:tc>
          <w:tcPr>
            <w:tcW w:w="378" w:type="dxa"/>
            <w:vAlign w:val="bottom"/>
          </w:tcPr>
          <w:p w14:paraId="1F25E4FF" w14:textId="75DE04C3" w:rsidR="00AA60DF" w:rsidRPr="009673B2" w:rsidRDefault="00AA60DF" w:rsidP="00AA60DF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8</w:t>
            </w:r>
          </w:p>
        </w:tc>
        <w:tc>
          <w:tcPr>
            <w:tcW w:w="3487" w:type="dxa"/>
            <w:vAlign w:val="bottom"/>
          </w:tcPr>
          <w:p w14:paraId="0BCEBF51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158E2E24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0A8CD8E6" w14:textId="77777777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58699D69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66C8A547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A79705B" w14:textId="77777777" w:rsidR="00AA60DF" w:rsidRPr="009673B2" w:rsidRDefault="00AA60DF" w:rsidP="00AA60DF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AA60DF" w:rsidRPr="009673B2" w14:paraId="4D4719CF" w14:textId="77777777" w:rsidTr="0029042A">
        <w:trPr>
          <w:trHeight w:val="530"/>
        </w:trPr>
        <w:tc>
          <w:tcPr>
            <w:tcW w:w="378" w:type="dxa"/>
            <w:vAlign w:val="bottom"/>
          </w:tcPr>
          <w:p w14:paraId="38250288" w14:textId="2B856EBF" w:rsidR="00AA60DF" w:rsidRPr="009673B2" w:rsidRDefault="00AA60DF" w:rsidP="00AA60DF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9</w:t>
            </w:r>
          </w:p>
        </w:tc>
        <w:tc>
          <w:tcPr>
            <w:tcW w:w="3487" w:type="dxa"/>
            <w:vAlign w:val="bottom"/>
          </w:tcPr>
          <w:p w14:paraId="7EDEDD57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46DE5847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5AED776E" w14:textId="77777777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630B966B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E967072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7C649CA1" w14:textId="77777777" w:rsidR="00AA60DF" w:rsidRPr="009673B2" w:rsidRDefault="00AA60DF" w:rsidP="00AA60DF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AA60DF" w:rsidRPr="009673B2" w14:paraId="4E9AF78E" w14:textId="77777777" w:rsidTr="009673B2">
        <w:trPr>
          <w:gridAfter w:val="3"/>
          <w:wAfter w:w="4950" w:type="dxa"/>
          <w:trHeight w:val="276"/>
        </w:trPr>
        <w:tc>
          <w:tcPr>
            <w:tcW w:w="378" w:type="dxa"/>
            <w:tcBorders>
              <w:left w:val="nil"/>
              <w:bottom w:val="nil"/>
              <w:right w:val="nil"/>
            </w:tcBorders>
          </w:tcPr>
          <w:p w14:paraId="3BB608A5" w14:textId="77777777" w:rsidR="00AA60DF" w:rsidRPr="009673B2" w:rsidRDefault="00AA60DF" w:rsidP="00AA60DF">
            <w:pPr>
              <w:rPr>
                <w:rFonts w:asciiTheme="minorHAnsi" w:hAnsiTheme="minorHAnsi" w:cs="Tahoma"/>
                <w:b/>
                <w:sz w:val="20"/>
                <w:szCs w:val="20"/>
              </w:rPr>
            </w:pPr>
          </w:p>
        </w:tc>
        <w:tc>
          <w:tcPr>
            <w:tcW w:w="5107" w:type="dxa"/>
            <w:gridSpan w:val="2"/>
            <w:tcBorders>
              <w:left w:val="nil"/>
              <w:bottom w:val="nil"/>
            </w:tcBorders>
            <w:vAlign w:val="center"/>
          </w:tcPr>
          <w:p w14:paraId="517671BD" w14:textId="77777777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TOTAL</w:t>
            </w:r>
            <w:r w:rsidRPr="009673B2"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20"/>
                <w:szCs w:val="20"/>
              </w:rPr>
              <w:t>Number of Pages to Be Read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7F64AA8" w14:textId="6258B782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</w:tbl>
    <w:p w14:paraId="53365193" w14:textId="79CB4EE3" w:rsidR="000F2D95" w:rsidRDefault="000F2D95" w:rsidP="007A43B4">
      <w:pPr>
        <w:rPr>
          <w:rFonts w:asciiTheme="minorHAnsi" w:hAnsiTheme="minorHAnsi" w:cs="Tahoma"/>
          <w:i/>
          <w:sz w:val="8"/>
          <w:szCs w:val="20"/>
        </w:rPr>
      </w:pPr>
    </w:p>
    <w:p w14:paraId="3B38D3B5" w14:textId="77777777" w:rsidR="00856E97" w:rsidRPr="009673B2" w:rsidRDefault="00856E97" w:rsidP="007A43B4">
      <w:pPr>
        <w:rPr>
          <w:rFonts w:asciiTheme="minorHAnsi" w:hAnsiTheme="minorHAnsi" w:cs="Tahoma"/>
          <w:i/>
          <w:caps/>
          <w:sz w:val="20"/>
          <w:szCs w:val="20"/>
        </w:rPr>
      </w:pPr>
    </w:p>
    <w:tbl>
      <w:tblPr>
        <w:tblpPr w:leftFromText="180" w:rightFromText="180" w:vertAnchor="text" w:horzAnchor="margin" w:tblpY="73"/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5"/>
        <w:gridCol w:w="113"/>
        <w:gridCol w:w="3487"/>
        <w:gridCol w:w="1620"/>
        <w:gridCol w:w="720"/>
        <w:gridCol w:w="1710"/>
        <w:gridCol w:w="1800"/>
        <w:gridCol w:w="1440"/>
      </w:tblGrid>
      <w:tr w:rsidR="000F2D95" w:rsidRPr="009673B2" w14:paraId="05C1FEF4" w14:textId="77777777" w:rsidTr="00D17ACD">
        <w:trPr>
          <w:trHeight w:val="665"/>
        </w:trPr>
        <w:tc>
          <w:tcPr>
            <w:tcW w:w="3865" w:type="dxa"/>
            <w:gridSpan w:val="3"/>
            <w:shd w:val="clear" w:color="auto" w:fill="D9D9D9"/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0F2D95" w:rsidRPr="007A43B4" w14:paraId="64B3FEA5" w14:textId="77777777" w:rsidTr="00D17ACD">
              <w:trPr>
                <w:trHeight w:val="348"/>
              </w:trPr>
              <w:tc>
                <w:tcPr>
                  <w:tcW w:w="11065" w:type="dxa"/>
                  <w:shd w:val="clear" w:color="auto" w:fill="000000" w:themeFill="text1"/>
                  <w:vAlign w:val="center"/>
                </w:tcPr>
                <w:p w14:paraId="57E41986" w14:textId="50E3E79C" w:rsidR="000F2D95" w:rsidRPr="007A43B4" w:rsidRDefault="000F2D95" w:rsidP="000F2D95">
                  <w:pPr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7A43B4"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>RE</w:t>
                  </w:r>
                  <w:r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>COMMENDED</w:t>
                  </w:r>
                  <w:r w:rsidRPr="007A43B4"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 xml:space="preserve"> TEXTBOOKS LIST</w:t>
                  </w:r>
                </w:p>
              </w:tc>
            </w:tr>
          </w:tbl>
          <w:p w14:paraId="683CFF64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BOOK TITLE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EDITION</w:t>
            </w:r>
          </w:p>
          <w:p w14:paraId="071E9E69" w14:textId="77777777" w:rsidR="000F2D95" w:rsidRPr="009673B2" w:rsidRDefault="000F2D95" w:rsidP="00D17ACD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3CAFD805" w14:textId="77777777" w:rsidR="000F2D95" w:rsidRPr="009673B2" w:rsidRDefault="000F2D95" w:rsidP="00D17ACD">
            <w:pPr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0FF024C" w14:textId="77777777" w:rsidR="000F2D95" w:rsidRPr="009673B2" w:rsidRDefault="000F2D95" w:rsidP="00D17ACD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</w:p>
          <w:p w14:paraId="1207E638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sz w:val="16"/>
                <w:szCs w:val="18"/>
              </w:rPr>
              <w:t xml:space="preserve"># of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 xml:space="preserve">PAGES </w:t>
            </w:r>
            <w:r w:rsidRPr="009673B2">
              <w:rPr>
                <w:rFonts w:asciiTheme="minorHAnsi" w:hAnsiTheme="minorHAnsi" w:cs="Tahoma"/>
                <w:i/>
                <w:sz w:val="16"/>
                <w:szCs w:val="18"/>
              </w:rPr>
              <w:t>to be read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5417A631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PUBLISHER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DATE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2A4F9A51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13-Digit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ISBN</w:t>
            </w:r>
          </w:p>
          <w:p w14:paraId="4ADFDA36" w14:textId="77777777" w:rsidR="000F2D95" w:rsidRPr="009673B2" w:rsidRDefault="000F2D95" w:rsidP="00D17ACD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without dashes)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08C319B8" w14:textId="77777777" w:rsidR="000F2D95" w:rsidRPr="009673B2" w:rsidRDefault="000F2D95" w:rsidP="00D17ACD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LIST PRICE</w:t>
            </w:r>
          </w:p>
          <w:p w14:paraId="3FBE61FD" w14:textId="77777777" w:rsidR="000F2D95" w:rsidRPr="009673B2" w:rsidRDefault="000F2D95" w:rsidP="00D17ACD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est)</w:t>
            </w:r>
          </w:p>
        </w:tc>
      </w:tr>
      <w:tr w:rsidR="000F2D95" w:rsidRPr="009673B2" w14:paraId="401FF4EF" w14:textId="77777777" w:rsidTr="0029042A">
        <w:trPr>
          <w:trHeight w:val="842"/>
        </w:trPr>
        <w:tc>
          <w:tcPr>
            <w:tcW w:w="378" w:type="dxa"/>
            <w:gridSpan w:val="2"/>
            <w:vAlign w:val="bottom"/>
          </w:tcPr>
          <w:p w14:paraId="7E5E9A86" w14:textId="77777777" w:rsidR="000F2D95" w:rsidRPr="009673B2" w:rsidRDefault="000F2D95" w:rsidP="00D17ACD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1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5AF640" w14:textId="74C8514B" w:rsidR="000F2D95" w:rsidRPr="009673B2" w:rsidRDefault="006E6E69" w:rsidP="00D17ACD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A Biblical Hebrew Reference Grammar: Second Edi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A5BA8F" w14:textId="6B49539B" w:rsidR="000F2D95" w:rsidRPr="009673B2" w:rsidRDefault="006E6E69" w:rsidP="00D17ACD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Christo H. van der Merwe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, </w:t>
            </w:r>
            <w:r w:rsidRPr="006E6E69">
              <w:rPr>
                <w:rFonts w:asciiTheme="minorHAnsi" w:hAnsiTheme="minorHAnsi" w:cs="Tahoma"/>
                <w:sz w:val="20"/>
                <w:szCs w:val="20"/>
              </w:rPr>
              <w:t>Jacobus A. Naudé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F2DA77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B3CAE5" w14:textId="70078698" w:rsidR="000F2D95" w:rsidRPr="009673B2" w:rsidRDefault="006E6E69" w:rsidP="00D17ACD">
            <w:pPr>
              <w:pStyle w:val="TableParagraph"/>
              <w:kinsoku w:val="0"/>
              <w:overflowPunct w:val="0"/>
              <w:ind w:left="-18" w:right="187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T&amp;T Clark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7B677E" w14:textId="5D2F3A7B" w:rsidR="000F2D95" w:rsidRPr="009673B2" w:rsidRDefault="006E6E69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9780567663337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3E1E5F" w14:textId="570DF0D2" w:rsidR="000F2D95" w:rsidRPr="009673B2" w:rsidRDefault="006E6E69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49.95</w:t>
            </w:r>
          </w:p>
        </w:tc>
      </w:tr>
      <w:tr w:rsidR="000F2D95" w:rsidRPr="009673B2" w14:paraId="62B7F4EE" w14:textId="77777777" w:rsidTr="0029042A">
        <w:trPr>
          <w:trHeight w:val="887"/>
        </w:trPr>
        <w:tc>
          <w:tcPr>
            <w:tcW w:w="378" w:type="dxa"/>
            <w:gridSpan w:val="2"/>
            <w:vAlign w:val="bottom"/>
          </w:tcPr>
          <w:p w14:paraId="2504472C" w14:textId="77777777" w:rsidR="000F2D95" w:rsidRPr="009673B2" w:rsidRDefault="000F2D95" w:rsidP="00D17ACD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2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2B2E5D" w14:textId="376ED8DE" w:rsidR="000F2D95" w:rsidRPr="009673B2" w:rsidRDefault="000F2D95" w:rsidP="00D17ACD">
            <w:pPr>
              <w:pStyle w:val="TableParagraph"/>
              <w:kinsoku w:val="0"/>
              <w:overflowPunct w:val="0"/>
              <w:spacing w:line="242" w:lineRule="exact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9E754A" w14:textId="6DE9A514" w:rsidR="000F2D95" w:rsidRPr="009673B2" w:rsidRDefault="000F2D95" w:rsidP="00D17ACD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0640A4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EACC97" w14:textId="58812808" w:rsidR="000F2D95" w:rsidRPr="009673B2" w:rsidRDefault="000F2D95" w:rsidP="00D17ACD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B77DD2" w14:textId="3E72E327" w:rsidR="000F2D95" w:rsidRPr="009673B2" w:rsidRDefault="000F2D95" w:rsidP="00D17ACD">
            <w:pPr>
              <w:rPr>
                <w:rFonts w:asciiTheme="minorHAnsi" w:hAnsiTheme="minorHAnsi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62A747" w14:textId="45BB532E" w:rsidR="000F2D95" w:rsidRPr="009673B2" w:rsidRDefault="000F2D95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0F2D95" w:rsidRPr="009673B2" w14:paraId="7A13A1CD" w14:textId="77777777" w:rsidTr="0029042A">
        <w:trPr>
          <w:trHeight w:val="707"/>
        </w:trPr>
        <w:tc>
          <w:tcPr>
            <w:tcW w:w="378" w:type="dxa"/>
            <w:gridSpan w:val="2"/>
            <w:vAlign w:val="bottom"/>
          </w:tcPr>
          <w:p w14:paraId="463C39C2" w14:textId="77777777" w:rsidR="000F2D95" w:rsidRPr="009673B2" w:rsidRDefault="000F2D95" w:rsidP="00D17ACD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3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80A584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5A6ADB" w14:textId="77777777" w:rsidR="000F2D95" w:rsidRPr="009673B2" w:rsidRDefault="000F2D95" w:rsidP="00D17ACD">
            <w:pPr>
              <w:pStyle w:val="TableParagraph"/>
              <w:kinsoku w:val="0"/>
              <w:overflowPunct w:val="0"/>
              <w:spacing w:before="1" w:line="242" w:lineRule="exact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22C5A" w14:textId="77777777" w:rsidR="000F2D95" w:rsidRPr="009673B2" w:rsidRDefault="000F2D95" w:rsidP="00D17ACD">
            <w:pPr>
              <w:pStyle w:val="TableParagraph"/>
              <w:kinsoku w:val="0"/>
              <w:overflowPunct w:val="0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2C358A" w14:textId="77777777" w:rsidR="000F2D95" w:rsidRPr="009673B2" w:rsidRDefault="000F2D95" w:rsidP="00D17ACD">
            <w:pPr>
              <w:pStyle w:val="TableParagraph"/>
              <w:kinsoku w:val="0"/>
              <w:overflowPunct w:val="0"/>
              <w:spacing w:before="1" w:line="242" w:lineRule="exact"/>
              <w:ind w:left="-18" w:right="6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0EB57D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556BC1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right="39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29042A" w:rsidRPr="009673B2" w14:paraId="3245A0B9" w14:textId="77777777" w:rsidTr="0029042A">
        <w:trPr>
          <w:trHeight w:val="815"/>
        </w:trPr>
        <w:tc>
          <w:tcPr>
            <w:tcW w:w="378" w:type="dxa"/>
            <w:gridSpan w:val="2"/>
            <w:vAlign w:val="bottom"/>
          </w:tcPr>
          <w:p w14:paraId="3F293A02" w14:textId="3433B226" w:rsidR="0029042A" w:rsidRPr="009673B2" w:rsidRDefault="0029042A" w:rsidP="00D17ACD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>
              <w:rPr>
                <w:rFonts w:asciiTheme="minorHAnsi" w:hAnsiTheme="minorHAnsi" w:cs="Tahoma"/>
                <w:iCs/>
                <w:sz w:val="20"/>
                <w:szCs w:val="20"/>
              </w:rPr>
              <w:t>4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A339B1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E90269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0E3816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8A5179" w14:textId="77777777" w:rsidR="0029042A" w:rsidRPr="009673B2" w:rsidRDefault="0029042A" w:rsidP="00D17ACD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64729D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8DBAD7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29042A" w:rsidRPr="009673B2" w14:paraId="5FDF0AAA" w14:textId="77777777" w:rsidTr="0029042A">
        <w:trPr>
          <w:trHeight w:val="707"/>
        </w:trPr>
        <w:tc>
          <w:tcPr>
            <w:tcW w:w="378" w:type="dxa"/>
            <w:gridSpan w:val="2"/>
            <w:vAlign w:val="bottom"/>
          </w:tcPr>
          <w:p w14:paraId="34BF6BC7" w14:textId="3E462695" w:rsidR="0029042A" w:rsidRPr="009673B2" w:rsidRDefault="0029042A" w:rsidP="00D17ACD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>
              <w:rPr>
                <w:rFonts w:asciiTheme="minorHAnsi" w:hAnsiTheme="minorHAnsi" w:cs="Tahoma"/>
                <w:iCs/>
                <w:sz w:val="20"/>
                <w:szCs w:val="20"/>
              </w:rPr>
              <w:t>5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96818B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F47993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E8F290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AE694F" w14:textId="77777777" w:rsidR="0029042A" w:rsidRPr="009673B2" w:rsidRDefault="0029042A" w:rsidP="00D17ACD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0AE43A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E24789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0F2D95" w:rsidRPr="009673B2" w14:paraId="3DBD6D0D" w14:textId="77777777" w:rsidTr="0029042A">
        <w:trPr>
          <w:trHeight w:val="797"/>
        </w:trPr>
        <w:tc>
          <w:tcPr>
            <w:tcW w:w="378" w:type="dxa"/>
            <w:gridSpan w:val="2"/>
            <w:vAlign w:val="bottom"/>
          </w:tcPr>
          <w:p w14:paraId="5E333BBE" w14:textId="3A615867" w:rsidR="000F2D95" w:rsidRPr="009673B2" w:rsidRDefault="0029042A" w:rsidP="00D17ACD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>
              <w:rPr>
                <w:rFonts w:asciiTheme="minorHAnsi" w:hAnsiTheme="minorHAnsi" w:cs="Tahoma"/>
                <w:iCs/>
                <w:sz w:val="20"/>
                <w:szCs w:val="20"/>
              </w:rPr>
              <w:t>6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87D50B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04EBD9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D8D08E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C5A0A3" w14:textId="77777777" w:rsidR="000F2D95" w:rsidRPr="009673B2" w:rsidRDefault="000F2D95" w:rsidP="00D17ACD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B0913D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C0AD19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0F2D95" w:rsidRPr="009673B2" w14:paraId="460C7389" w14:textId="77777777" w:rsidTr="000F2D95">
        <w:trPr>
          <w:gridAfter w:val="3"/>
          <w:wAfter w:w="4950" w:type="dxa"/>
          <w:trHeight w:val="276"/>
        </w:trPr>
        <w:tc>
          <w:tcPr>
            <w:tcW w:w="265" w:type="dxa"/>
            <w:tcBorders>
              <w:left w:val="nil"/>
              <w:bottom w:val="nil"/>
              <w:right w:val="nil"/>
            </w:tcBorders>
          </w:tcPr>
          <w:p w14:paraId="07828287" w14:textId="77777777" w:rsidR="000F2D95" w:rsidRPr="009673B2" w:rsidRDefault="000F2D95" w:rsidP="00D17ACD">
            <w:pPr>
              <w:rPr>
                <w:rFonts w:asciiTheme="minorHAnsi" w:hAnsiTheme="minorHAnsi" w:cs="Tahoma"/>
                <w:b/>
                <w:sz w:val="20"/>
                <w:szCs w:val="20"/>
              </w:rPr>
            </w:pPr>
          </w:p>
        </w:tc>
        <w:tc>
          <w:tcPr>
            <w:tcW w:w="5220" w:type="dxa"/>
            <w:gridSpan w:val="3"/>
            <w:tcBorders>
              <w:left w:val="nil"/>
              <w:bottom w:val="nil"/>
            </w:tcBorders>
            <w:vAlign w:val="center"/>
          </w:tcPr>
          <w:p w14:paraId="34D6290B" w14:textId="66B91F9D" w:rsidR="000F2D95" w:rsidRPr="009673B2" w:rsidRDefault="000F2D95" w:rsidP="00D17ACD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/>
            <w:vAlign w:val="center"/>
          </w:tcPr>
          <w:p w14:paraId="16F16716" w14:textId="77777777" w:rsidR="000F2D95" w:rsidRPr="009673B2" w:rsidRDefault="000F2D95" w:rsidP="00D17ACD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</w:tbl>
    <w:p w14:paraId="576D7E6E" w14:textId="7F7588DE" w:rsidR="009673B2" w:rsidRPr="009673B2" w:rsidRDefault="009673B2">
      <w:pPr>
        <w:rPr>
          <w:rFonts w:asciiTheme="minorHAnsi" w:hAnsiTheme="minorHAnsi" w:cs="Tahoma"/>
          <w:caps/>
          <w:sz w:val="18"/>
          <w:szCs w:val="20"/>
        </w:rPr>
      </w:pPr>
    </w:p>
    <w:sectPr w:rsidR="009673B2" w:rsidRPr="009673B2" w:rsidSect="00FB0F7D">
      <w:headerReference w:type="default" r:id="rId10"/>
      <w:footerReference w:type="default" r:id="rId11"/>
      <w:pgSz w:w="12240" w:h="15840"/>
      <w:pgMar w:top="432" w:right="432" w:bottom="288" w:left="43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BCEC8" w14:textId="77777777" w:rsidR="00C7261C" w:rsidRDefault="00C7261C" w:rsidP="00640691">
      <w:r>
        <w:separator/>
      </w:r>
    </w:p>
  </w:endnote>
  <w:endnote w:type="continuationSeparator" w:id="0">
    <w:p w14:paraId="0ED1DC95" w14:textId="77777777" w:rsidR="00C7261C" w:rsidRDefault="00C7261C" w:rsidP="00640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E76CE" w14:textId="687999CC" w:rsidR="00A504CC" w:rsidRPr="00A504CC" w:rsidRDefault="00A504CC" w:rsidP="00A504CC">
    <w:pPr>
      <w:pStyle w:val="Footer"/>
      <w:jc w:val="center"/>
      <w:rPr>
        <w:rFonts w:ascii="Tahoma" w:hAnsi="Tahoma"/>
        <w:color w:val="1F497D" w:themeColor="text2"/>
        <w:sz w:val="18"/>
      </w:rPr>
    </w:pPr>
    <w:r w:rsidRPr="00A504CC">
      <w:rPr>
        <w:rFonts w:ascii="Tahoma" w:hAnsi="Tahoma"/>
        <w:color w:val="1F497D" w:themeColor="text2"/>
        <w:sz w:val="18"/>
      </w:rPr>
      <w:t>Saint Paul School of Theology – 13720 Roe Avenue, Bldg C, Leawood, Kansas 66224</w:t>
    </w:r>
  </w:p>
  <w:p w14:paraId="2CB289FE" w14:textId="77777777" w:rsidR="00A504CC" w:rsidRDefault="00A504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A0488" w14:textId="77777777" w:rsidR="00C7261C" w:rsidRDefault="00C7261C" w:rsidP="00640691">
      <w:r>
        <w:separator/>
      </w:r>
    </w:p>
  </w:footnote>
  <w:footnote w:type="continuationSeparator" w:id="0">
    <w:p w14:paraId="11274AA4" w14:textId="77777777" w:rsidR="00C7261C" w:rsidRDefault="00C7261C" w:rsidP="00640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EFD77" w14:textId="5215EE61" w:rsidR="00DF5451" w:rsidRPr="00217A95" w:rsidRDefault="00DF5451" w:rsidP="00EA7906">
    <w:pPr>
      <w:pStyle w:val="Header"/>
      <w:jc w:val="right"/>
      <w:rPr>
        <w:rFonts w:asciiTheme="minorHAnsi" w:hAnsiTheme="minorHAnsi"/>
        <w:i/>
        <w:color w:val="7F7F7F" w:themeColor="text1" w:themeTint="80"/>
        <w:sz w:val="16"/>
        <w:szCs w:val="16"/>
      </w:rPr>
    </w:pPr>
    <w:r w:rsidRPr="00217A95">
      <w:rPr>
        <w:rFonts w:asciiTheme="minorHAnsi" w:hAnsiTheme="minorHAnsi"/>
        <w:i/>
        <w:color w:val="7F7F7F" w:themeColor="text1" w:themeTint="80"/>
        <w:sz w:val="16"/>
        <w:szCs w:val="16"/>
      </w:rPr>
      <w:t>R</w:t>
    </w:r>
    <w:r w:rsidR="00FB0F7D">
      <w:rPr>
        <w:rFonts w:asciiTheme="minorHAnsi" w:hAnsiTheme="minorHAnsi"/>
        <w:i/>
        <w:color w:val="7F7F7F" w:themeColor="text1" w:themeTint="80"/>
        <w:sz w:val="16"/>
        <w:szCs w:val="16"/>
      </w:rPr>
      <w:t>evised 3/14/2019 - js</w:t>
    </w:r>
  </w:p>
  <w:p w14:paraId="7D9EAF12" w14:textId="77777777" w:rsidR="00DF5451" w:rsidRPr="00A504CC" w:rsidRDefault="00DF5451" w:rsidP="00EA7906">
    <w:pPr>
      <w:pStyle w:val="Header"/>
      <w:jc w:val="right"/>
      <w:rPr>
        <w:i/>
        <w:color w:val="FF0000"/>
        <w:sz w:val="1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054FD"/>
    <w:multiLevelType w:val="hybridMultilevel"/>
    <w:tmpl w:val="CC6A82AE"/>
    <w:lvl w:ilvl="0" w:tplc="C5B0682C">
      <w:start w:val="2"/>
      <w:numFmt w:val="bullet"/>
      <w:lvlText w:val="-"/>
      <w:lvlJc w:val="left"/>
      <w:pPr>
        <w:ind w:left="720" w:hanging="360"/>
      </w:pPr>
      <w:rPr>
        <w:rFonts w:ascii="Calisto MT" w:eastAsia="Times New Roman" w:hAnsi="Calisto MT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4D6C38"/>
    <w:multiLevelType w:val="hybridMultilevel"/>
    <w:tmpl w:val="E02453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A11599C"/>
    <w:multiLevelType w:val="hybridMultilevel"/>
    <w:tmpl w:val="005660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36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7MwszQxMbMwsjBR0lEKTi0uzszPAykwqQUAQXohFiwAAAA="/>
  </w:docVars>
  <w:rsids>
    <w:rsidRoot w:val="00975D67"/>
    <w:rsid w:val="00002E7D"/>
    <w:rsid w:val="00022BA2"/>
    <w:rsid w:val="0002652F"/>
    <w:rsid w:val="0003796D"/>
    <w:rsid w:val="000452F1"/>
    <w:rsid w:val="00051797"/>
    <w:rsid w:val="0005704D"/>
    <w:rsid w:val="000824F6"/>
    <w:rsid w:val="0009220B"/>
    <w:rsid w:val="0009320E"/>
    <w:rsid w:val="00094726"/>
    <w:rsid w:val="000B24EB"/>
    <w:rsid w:val="000B611C"/>
    <w:rsid w:val="000F2D95"/>
    <w:rsid w:val="001013D2"/>
    <w:rsid w:val="00113F4E"/>
    <w:rsid w:val="00163304"/>
    <w:rsid w:val="00175A6F"/>
    <w:rsid w:val="001A59E0"/>
    <w:rsid w:val="001A68CC"/>
    <w:rsid w:val="001C1FDC"/>
    <w:rsid w:val="001C34D4"/>
    <w:rsid w:val="001E4536"/>
    <w:rsid w:val="001E6F0F"/>
    <w:rsid w:val="001F7B32"/>
    <w:rsid w:val="00204475"/>
    <w:rsid w:val="0020798F"/>
    <w:rsid w:val="00217A95"/>
    <w:rsid w:val="00232317"/>
    <w:rsid w:val="0029042A"/>
    <w:rsid w:val="002E750C"/>
    <w:rsid w:val="0030221B"/>
    <w:rsid w:val="00302CCF"/>
    <w:rsid w:val="00302DD2"/>
    <w:rsid w:val="00304867"/>
    <w:rsid w:val="00317B59"/>
    <w:rsid w:val="00332C35"/>
    <w:rsid w:val="00375730"/>
    <w:rsid w:val="003A1E47"/>
    <w:rsid w:val="003A4C0D"/>
    <w:rsid w:val="003C2692"/>
    <w:rsid w:val="003C2BF3"/>
    <w:rsid w:val="003D2BDC"/>
    <w:rsid w:val="003D63CF"/>
    <w:rsid w:val="003E5930"/>
    <w:rsid w:val="003F2953"/>
    <w:rsid w:val="004066E1"/>
    <w:rsid w:val="00416A0B"/>
    <w:rsid w:val="00424BB9"/>
    <w:rsid w:val="0043336D"/>
    <w:rsid w:val="00441A2E"/>
    <w:rsid w:val="00477FCB"/>
    <w:rsid w:val="004860F8"/>
    <w:rsid w:val="00486848"/>
    <w:rsid w:val="004A27CA"/>
    <w:rsid w:val="004A6166"/>
    <w:rsid w:val="004B0C44"/>
    <w:rsid w:val="004C6702"/>
    <w:rsid w:val="004D46C5"/>
    <w:rsid w:val="004F2351"/>
    <w:rsid w:val="004F62D7"/>
    <w:rsid w:val="00500D3E"/>
    <w:rsid w:val="00535672"/>
    <w:rsid w:val="00557C86"/>
    <w:rsid w:val="00562BF6"/>
    <w:rsid w:val="00583ABA"/>
    <w:rsid w:val="005A18F4"/>
    <w:rsid w:val="005A359C"/>
    <w:rsid w:val="005A7500"/>
    <w:rsid w:val="005B3A70"/>
    <w:rsid w:val="005C04F2"/>
    <w:rsid w:val="005F0E38"/>
    <w:rsid w:val="005F3499"/>
    <w:rsid w:val="005F633A"/>
    <w:rsid w:val="00617904"/>
    <w:rsid w:val="00625BB7"/>
    <w:rsid w:val="006268D9"/>
    <w:rsid w:val="00640691"/>
    <w:rsid w:val="006445A5"/>
    <w:rsid w:val="0065268E"/>
    <w:rsid w:val="006655A3"/>
    <w:rsid w:val="0067211C"/>
    <w:rsid w:val="00675C96"/>
    <w:rsid w:val="006B00A5"/>
    <w:rsid w:val="006C2002"/>
    <w:rsid w:val="006C2B07"/>
    <w:rsid w:val="006E4EFB"/>
    <w:rsid w:val="006E6E69"/>
    <w:rsid w:val="00705C72"/>
    <w:rsid w:val="0070762E"/>
    <w:rsid w:val="00720A63"/>
    <w:rsid w:val="00726FB5"/>
    <w:rsid w:val="00762DE2"/>
    <w:rsid w:val="00764ED6"/>
    <w:rsid w:val="00795F6E"/>
    <w:rsid w:val="007A099F"/>
    <w:rsid w:val="007A43B4"/>
    <w:rsid w:val="007B4351"/>
    <w:rsid w:val="007B6E5F"/>
    <w:rsid w:val="007D352C"/>
    <w:rsid w:val="007E5E34"/>
    <w:rsid w:val="00821C01"/>
    <w:rsid w:val="00831693"/>
    <w:rsid w:val="008331A7"/>
    <w:rsid w:val="00856D15"/>
    <w:rsid w:val="00856E97"/>
    <w:rsid w:val="008574E9"/>
    <w:rsid w:val="008805B5"/>
    <w:rsid w:val="008A6B75"/>
    <w:rsid w:val="008C658D"/>
    <w:rsid w:val="008D4052"/>
    <w:rsid w:val="008F44B7"/>
    <w:rsid w:val="00915E94"/>
    <w:rsid w:val="0092230D"/>
    <w:rsid w:val="00933818"/>
    <w:rsid w:val="009408E3"/>
    <w:rsid w:val="00947EED"/>
    <w:rsid w:val="009673B2"/>
    <w:rsid w:val="00974DE3"/>
    <w:rsid w:val="00975D67"/>
    <w:rsid w:val="00977173"/>
    <w:rsid w:val="0098194A"/>
    <w:rsid w:val="00996849"/>
    <w:rsid w:val="009A0395"/>
    <w:rsid w:val="009C4FEB"/>
    <w:rsid w:val="009E366B"/>
    <w:rsid w:val="009E66E0"/>
    <w:rsid w:val="00A11996"/>
    <w:rsid w:val="00A275C4"/>
    <w:rsid w:val="00A36864"/>
    <w:rsid w:val="00A46F36"/>
    <w:rsid w:val="00A504CC"/>
    <w:rsid w:val="00A66ABD"/>
    <w:rsid w:val="00A9147D"/>
    <w:rsid w:val="00A92BF6"/>
    <w:rsid w:val="00A97714"/>
    <w:rsid w:val="00AA60DF"/>
    <w:rsid w:val="00AA6CBA"/>
    <w:rsid w:val="00AB1B77"/>
    <w:rsid w:val="00AB7136"/>
    <w:rsid w:val="00AD7891"/>
    <w:rsid w:val="00AE0E22"/>
    <w:rsid w:val="00AF00A2"/>
    <w:rsid w:val="00AF2F72"/>
    <w:rsid w:val="00AF310A"/>
    <w:rsid w:val="00B01949"/>
    <w:rsid w:val="00B04BE3"/>
    <w:rsid w:val="00B13768"/>
    <w:rsid w:val="00B33DC3"/>
    <w:rsid w:val="00B43F1F"/>
    <w:rsid w:val="00B51E88"/>
    <w:rsid w:val="00B7581A"/>
    <w:rsid w:val="00B81321"/>
    <w:rsid w:val="00B909C1"/>
    <w:rsid w:val="00B9754E"/>
    <w:rsid w:val="00BA59FA"/>
    <w:rsid w:val="00BB08EE"/>
    <w:rsid w:val="00BB1953"/>
    <w:rsid w:val="00BC1CFE"/>
    <w:rsid w:val="00BC5BB3"/>
    <w:rsid w:val="00BF2578"/>
    <w:rsid w:val="00BF3755"/>
    <w:rsid w:val="00BF7B91"/>
    <w:rsid w:val="00C00CDC"/>
    <w:rsid w:val="00C165FF"/>
    <w:rsid w:val="00C545B7"/>
    <w:rsid w:val="00C7261C"/>
    <w:rsid w:val="00C94EEA"/>
    <w:rsid w:val="00C97310"/>
    <w:rsid w:val="00CD10F9"/>
    <w:rsid w:val="00CD78B9"/>
    <w:rsid w:val="00CE25F5"/>
    <w:rsid w:val="00CE4E3F"/>
    <w:rsid w:val="00D047FE"/>
    <w:rsid w:val="00D21051"/>
    <w:rsid w:val="00D21FDB"/>
    <w:rsid w:val="00D2278B"/>
    <w:rsid w:val="00D557C4"/>
    <w:rsid w:val="00D9573F"/>
    <w:rsid w:val="00DA59DA"/>
    <w:rsid w:val="00DB19DF"/>
    <w:rsid w:val="00DC4F08"/>
    <w:rsid w:val="00DD6D5E"/>
    <w:rsid w:val="00DE1D5A"/>
    <w:rsid w:val="00DE2DD7"/>
    <w:rsid w:val="00DF5451"/>
    <w:rsid w:val="00DF7528"/>
    <w:rsid w:val="00E062DC"/>
    <w:rsid w:val="00E45519"/>
    <w:rsid w:val="00E51D97"/>
    <w:rsid w:val="00E51E9A"/>
    <w:rsid w:val="00E82ECE"/>
    <w:rsid w:val="00EA7906"/>
    <w:rsid w:val="00EB2992"/>
    <w:rsid w:val="00EC1954"/>
    <w:rsid w:val="00EC62C7"/>
    <w:rsid w:val="00EF10A8"/>
    <w:rsid w:val="00EF77F0"/>
    <w:rsid w:val="00EF7DF3"/>
    <w:rsid w:val="00F009D4"/>
    <w:rsid w:val="00F047A8"/>
    <w:rsid w:val="00F17ED1"/>
    <w:rsid w:val="00F205FE"/>
    <w:rsid w:val="00F413E4"/>
    <w:rsid w:val="00F4312E"/>
    <w:rsid w:val="00F61A4A"/>
    <w:rsid w:val="00F65BB7"/>
    <w:rsid w:val="00F81740"/>
    <w:rsid w:val="00F822E8"/>
    <w:rsid w:val="00FA2B3B"/>
    <w:rsid w:val="00FA541F"/>
    <w:rsid w:val="00FB0C0F"/>
    <w:rsid w:val="00FB0F7D"/>
    <w:rsid w:val="00FC26CB"/>
    <w:rsid w:val="00FE2EEA"/>
    <w:rsid w:val="00FF2B95"/>
    <w:rsid w:val="00FF362B"/>
    <w:rsid w:val="2EBA858D"/>
    <w:rsid w:val="698A3BAF"/>
    <w:rsid w:val="72EFFB80"/>
    <w:rsid w:val="7568E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0FF03F9"/>
  <w15:docId w15:val="{2BBF4E54-6347-4BD3-BE8D-F38BE79D7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166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975D6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40691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640691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6406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64069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1321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locked/>
    <w:rsid w:val="00831693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8805B5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805B5"/>
    <w:rPr>
      <w:rFonts w:ascii="Consolas" w:eastAsiaTheme="minorHAnsi" w:hAnsi="Consolas" w:cstheme="minorBidi"/>
      <w:sz w:val="21"/>
      <w:szCs w:val="21"/>
      <w:lang w:bidi="ar-SA"/>
    </w:rPr>
  </w:style>
  <w:style w:type="paragraph" w:customStyle="1" w:styleId="default">
    <w:name w:val="default"/>
    <w:basedOn w:val="Normal"/>
    <w:rsid w:val="00DF5451"/>
    <w:rPr>
      <w:rFonts w:eastAsiaTheme="minorHAnsi"/>
    </w:rPr>
  </w:style>
  <w:style w:type="paragraph" w:customStyle="1" w:styleId="TableParagraph">
    <w:name w:val="Table Paragraph"/>
    <w:basedOn w:val="Normal"/>
    <w:uiPriority w:val="1"/>
    <w:qFormat/>
    <w:rsid w:val="004D46C5"/>
    <w:pPr>
      <w:widowControl w:val="0"/>
      <w:autoSpaceDE w:val="0"/>
      <w:autoSpaceDN w:val="0"/>
      <w:adjustRightInd w:val="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youtu.be/y640-FIpxQ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EF9216-2CFE-4894-833D-39C7A7F7B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3</Words>
  <Characters>1958</Characters>
  <Application>Microsoft Office Word</Application>
  <DocSecurity>0</DocSecurity>
  <Lines>16</Lines>
  <Paragraphs>4</Paragraphs>
  <ScaleCrop>false</ScaleCrop>
  <Company>SPST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T TEXTBOOK ORDER FORM</dc:title>
  <dc:creator>wendie.brockhaus</dc:creator>
  <cp:lastModifiedBy>Liantonio, Richard</cp:lastModifiedBy>
  <cp:revision>20</cp:revision>
  <cp:lastPrinted>2018-09-06T15:12:00Z</cp:lastPrinted>
  <dcterms:created xsi:type="dcterms:W3CDTF">2021-03-09T22:23:00Z</dcterms:created>
  <dcterms:modified xsi:type="dcterms:W3CDTF">2021-12-13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chicago-fullnote-bibliography</vt:lpwstr>
  </property>
  <property fmtid="{D5CDD505-2E9C-101B-9397-08002B2CF9AE}" pid="13" name="Mendeley Recent Style Name 5_1">
    <vt:lpwstr>Chicago Manual of Style 17th edition (full no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